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E6BD3" w:rsidRDefault="00FB4914" w:rsidP="0097235D">
      <w:pPr>
        <w:spacing w:before="0" w:beforeAutospacing="0" w:after="0" w:afterAutospacing="0"/>
        <w:contextualSpacing/>
        <w:jc w:val="center"/>
        <w:rPr>
          <w:rFonts w:ascii="Arial" w:hAnsi="Arial" w:cs="Arial"/>
          <w:b/>
          <w:sz w:val="24"/>
        </w:rPr>
      </w:pPr>
      <w:r w:rsidRPr="006E6BD3">
        <w:rPr>
          <w:rFonts w:ascii="Arial" w:hAnsi="Arial" w:cs="Arial"/>
          <w:b/>
          <w:sz w:val="24"/>
        </w:rPr>
        <w:t>COLLIN COLLEGE</w:t>
      </w:r>
    </w:p>
    <w:p w:rsidR="00FB4914" w:rsidRPr="006E6BD3" w:rsidRDefault="00FB4914" w:rsidP="0097235D">
      <w:pPr>
        <w:spacing w:before="0" w:beforeAutospacing="0" w:after="0" w:afterAutospacing="0"/>
        <w:contextualSpacing/>
        <w:jc w:val="center"/>
        <w:rPr>
          <w:rFonts w:ascii="Arial" w:hAnsi="Arial" w:cs="Arial"/>
          <w:b/>
          <w:sz w:val="24"/>
        </w:rPr>
      </w:pPr>
      <w:r w:rsidRPr="006E6BD3">
        <w:rPr>
          <w:rFonts w:ascii="Arial" w:hAnsi="Arial" w:cs="Arial"/>
          <w:b/>
          <w:sz w:val="24"/>
        </w:rPr>
        <w:t>COURSE SYLLABUS</w:t>
      </w:r>
    </w:p>
    <w:p w:rsidR="00780D3F" w:rsidRPr="006E6BD3" w:rsidRDefault="00780D3F" w:rsidP="0097235D">
      <w:pPr>
        <w:pStyle w:val="NormalWeb"/>
        <w:spacing w:before="0" w:beforeAutospacing="0" w:after="0" w:afterAutospacing="0"/>
        <w:contextualSpacing/>
        <w:jc w:val="center"/>
        <w:rPr>
          <w:rFonts w:ascii="Arial" w:hAnsi="Arial" w:cs="Arial"/>
          <w:b/>
          <w:sz w:val="24"/>
        </w:rPr>
      </w:pPr>
    </w:p>
    <w:p w:rsidR="00DC12B5" w:rsidRPr="006E6BD3" w:rsidRDefault="0097235D" w:rsidP="0097235D">
      <w:pPr>
        <w:pStyle w:val="NormalWeb"/>
        <w:spacing w:before="0" w:beforeAutospacing="0" w:after="0" w:afterAutospacing="0"/>
        <w:contextualSpacing/>
        <w:rPr>
          <w:rFonts w:ascii="Arial" w:hAnsi="Arial" w:cs="Arial"/>
          <w:b/>
          <w:sz w:val="24"/>
        </w:rPr>
      </w:pPr>
      <w:r w:rsidRPr="006E6BD3">
        <w:rPr>
          <w:rFonts w:ascii="Arial"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C12B5" w:rsidRPr="00536E33" w:rsidRDefault="00DC12B5" w:rsidP="00DC12B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DC12B5" w:rsidRPr="00536E33" w:rsidRDefault="00DC12B5" w:rsidP="00DC12B5">
                      <w:pPr>
                        <w:rPr>
                          <w:rFonts w:ascii="Arial" w:hAnsi="Arial" w:cs="Arial"/>
                          <w:sz w:val="24"/>
                          <w:szCs w:val="24"/>
                        </w:rPr>
                      </w:pPr>
                      <w:r>
                        <w:rPr>
                          <w:rFonts w:ascii="Arial" w:hAnsi="Arial" w:cs="Arial"/>
                          <w:sz w:val="24"/>
                          <w:szCs w:val="24"/>
                        </w:rPr>
                        <w:t>Course Information</w:t>
                      </w:r>
                    </w:p>
                  </w:txbxContent>
                </v:textbox>
              </v:shape>
            </w:pict>
          </mc:Fallback>
        </mc:AlternateContent>
      </w:r>
    </w:p>
    <w:p w:rsidR="008F5D29" w:rsidRPr="006E6BD3" w:rsidRDefault="008F5D29" w:rsidP="0097235D">
      <w:pPr>
        <w:spacing w:before="0" w:beforeAutospacing="0" w:after="0" w:afterAutospacing="0"/>
        <w:contextualSpacing/>
        <w:rPr>
          <w:rFonts w:ascii="Arial" w:hAnsi="Arial" w:cs="Arial"/>
          <w:b/>
          <w:sz w:val="24"/>
          <w:szCs w:val="24"/>
        </w:rPr>
      </w:pPr>
    </w:p>
    <w:p w:rsidR="00D75AFB" w:rsidRPr="006E6BD3" w:rsidRDefault="00D75AFB" w:rsidP="00D75AFB">
      <w:pPr>
        <w:rPr>
          <w:rFonts w:ascii="Arial" w:hAnsi="Arial" w:cs="Arial"/>
          <w:sz w:val="24"/>
          <w:szCs w:val="24"/>
        </w:rPr>
      </w:pPr>
      <w:r w:rsidRPr="006E6BD3">
        <w:rPr>
          <w:rFonts w:ascii="Arial" w:hAnsi="Arial" w:cs="Arial"/>
          <w:b/>
          <w:sz w:val="24"/>
          <w:szCs w:val="24"/>
        </w:rPr>
        <w:t>Course Number:</w:t>
      </w:r>
      <w:r w:rsidR="00780D3F" w:rsidRPr="006E6BD3">
        <w:rPr>
          <w:rFonts w:ascii="Arial" w:hAnsi="Arial" w:cs="Arial"/>
          <w:sz w:val="24"/>
          <w:szCs w:val="24"/>
        </w:rPr>
        <w:t xml:space="preserve">  </w:t>
      </w:r>
      <w:r w:rsidR="00A80A98" w:rsidRPr="006E6BD3">
        <w:rPr>
          <w:rFonts w:ascii="Arial" w:hAnsi="Arial" w:cs="Arial"/>
          <w:sz w:val="24"/>
          <w:szCs w:val="24"/>
        </w:rPr>
        <w:t xml:space="preserve">SPAN </w:t>
      </w:r>
      <w:r w:rsidR="008E42F0" w:rsidRPr="006E6BD3">
        <w:rPr>
          <w:rFonts w:ascii="Arial" w:hAnsi="Arial" w:cs="Arial"/>
          <w:sz w:val="24"/>
          <w:szCs w:val="24"/>
        </w:rPr>
        <w:t>231</w:t>
      </w:r>
      <w:r w:rsidR="00FD1D77" w:rsidRPr="006E6BD3">
        <w:rPr>
          <w:rFonts w:ascii="Arial" w:hAnsi="Arial" w:cs="Arial"/>
          <w:sz w:val="24"/>
          <w:szCs w:val="24"/>
        </w:rPr>
        <w:t>2</w:t>
      </w:r>
    </w:p>
    <w:p w:rsidR="00D75AFB" w:rsidRPr="006E6BD3" w:rsidRDefault="00D75AFB" w:rsidP="00D75AFB">
      <w:pPr>
        <w:rPr>
          <w:rFonts w:ascii="Arial" w:hAnsi="Arial" w:cs="Arial"/>
          <w:sz w:val="24"/>
          <w:szCs w:val="24"/>
        </w:rPr>
      </w:pPr>
      <w:r w:rsidRPr="006E6BD3">
        <w:rPr>
          <w:rFonts w:ascii="Arial" w:hAnsi="Arial" w:cs="Arial"/>
          <w:b/>
          <w:sz w:val="24"/>
          <w:szCs w:val="24"/>
        </w:rPr>
        <w:t>Course Title:</w:t>
      </w:r>
      <w:r w:rsidRPr="006E6BD3">
        <w:rPr>
          <w:rFonts w:ascii="Arial" w:hAnsi="Arial" w:cs="Arial"/>
          <w:sz w:val="24"/>
          <w:szCs w:val="24"/>
        </w:rPr>
        <w:t xml:space="preserve"> </w:t>
      </w:r>
      <w:r w:rsidR="00780D3F" w:rsidRPr="006E6BD3">
        <w:rPr>
          <w:rFonts w:ascii="Arial" w:hAnsi="Arial" w:cs="Arial"/>
          <w:sz w:val="24"/>
          <w:szCs w:val="24"/>
        </w:rPr>
        <w:t xml:space="preserve"> </w:t>
      </w:r>
      <w:r w:rsidR="008E42F0" w:rsidRPr="006E6BD3">
        <w:rPr>
          <w:rFonts w:ascii="Arial" w:hAnsi="Arial" w:cs="Arial"/>
          <w:sz w:val="24"/>
          <w:szCs w:val="24"/>
        </w:rPr>
        <w:t>Intermediate</w:t>
      </w:r>
      <w:r w:rsidR="00A80A98" w:rsidRPr="006E6BD3">
        <w:rPr>
          <w:rFonts w:ascii="Arial" w:hAnsi="Arial" w:cs="Arial"/>
          <w:sz w:val="24"/>
          <w:szCs w:val="24"/>
        </w:rPr>
        <w:t xml:space="preserve"> Spanish I</w:t>
      </w:r>
      <w:r w:rsidR="00FD1D77" w:rsidRPr="006E6BD3">
        <w:rPr>
          <w:rFonts w:ascii="Arial" w:hAnsi="Arial" w:cs="Arial"/>
          <w:sz w:val="24"/>
          <w:szCs w:val="24"/>
        </w:rPr>
        <w:t>I</w:t>
      </w:r>
    </w:p>
    <w:p w:rsidR="00D75AFB" w:rsidRPr="006E6BD3" w:rsidRDefault="00D75AFB" w:rsidP="00780D3F">
      <w:pPr>
        <w:tabs>
          <w:tab w:val="left" w:pos="900"/>
        </w:tabs>
        <w:spacing w:after="0" w:afterAutospacing="0"/>
        <w:ind w:left="900" w:hanging="900"/>
        <w:rPr>
          <w:rFonts w:ascii="Arial" w:hAnsi="Arial" w:cs="Arial"/>
          <w:sz w:val="24"/>
          <w:szCs w:val="24"/>
        </w:rPr>
      </w:pPr>
      <w:r w:rsidRPr="006E6BD3">
        <w:rPr>
          <w:rFonts w:ascii="Arial" w:hAnsi="Arial" w:cs="Arial"/>
          <w:b/>
          <w:sz w:val="24"/>
          <w:szCs w:val="24"/>
        </w:rPr>
        <w:t>Course Description:</w:t>
      </w:r>
      <w:r w:rsidRPr="006E6BD3">
        <w:rPr>
          <w:rFonts w:ascii="Arial" w:hAnsi="Arial" w:cs="Arial"/>
          <w:sz w:val="24"/>
          <w:szCs w:val="24"/>
        </w:rPr>
        <w:t xml:space="preserve"> </w:t>
      </w:r>
      <w:r w:rsidR="00780D3F" w:rsidRPr="006E6BD3">
        <w:rPr>
          <w:rFonts w:ascii="Arial" w:hAnsi="Arial" w:cs="Arial"/>
          <w:sz w:val="24"/>
          <w:szCs w:val="24"/>
        </w:rPr>
        <w:t xml:space="preserve"> </w:t>
      </w:r>
      <w:r w:rsidR="001234CA" w:rsidRPr="006E6BD3">
        <w:rPr>
          <w:rFonts w:ascii="Arial" w:hAnsi="Arial" w:cs="Arial"/>
          <w:sz w:val="24"/>
          <w:szCs w:val="24"/>
        </w:rPr>
        <w:t xml:space="preserve">The consolidation of skills acquired at the introductory level. Further development of proficiency in listening, speaking, reading, and writing. Emphasis on comprehension, appreciation, and interpretation of the cultures of the Spanish-speaking world. </w:t>
      </w:r>
    </w:p>
    <w:p w:rsidR="002902A0" w:rsidRPr="006E6BD3" w:rsidRDefault="00D75AFB" w:rsidP="00D75AFB">
      <w:pPr>
        <w:spacing w:after="0" w:afterAutospacing="0"/>
        <w:rPr>
          <w:rFonts w:ascii="Arial" w:hAnsi="Arial" w:cs="Arial"/>
          <w:sz w:val="24"/>
          <w:szCs w:val="24"/>
        </w:rPr>
      </w:pPr>
      <w:r w:rsidRPr="006E6BD3">
        <w:rPr>
          <w:rFonts w:ascii="Arial" w:hAnsi="Arial" w:cs="Arial"/>
          <w:b/>
          <w:sz w:val="24"/>
          <w:szCs w:val="24"/>
        </w:rPr>
        <w:t>Course Credit Hours:</w:t>
      </w:r>
      <w:r w:rsidRPr="006E6BD3">
        <w:rPr>
          <w:rFonts w:ascii="Arial" w:hAnsi="Arial" w:cs="Arial"/>
          <w:b/>
          <w:sz w:val="24"/>
          <w:szCs w:val="24"/>
        </w:rPr>
        <w:tab/>
      </w:r>
      <w:r w:rsidR="008E42F0" w:rsidRPr="006E6BD3">
        <w:rPr>
          <w:rFonts w:ascii="Arial" w:hAnsi="Arial" w:cs="Arial"/>
          <w:sz w:val="24"/>
          <w:szCs w:val="24"/>
        </w:rPr>
        <w:t>3</w:t>
      </w:r>
      <w:bookmarkStart w:id="0" w:name="_GoBack"/>
      <w:bookmarkEnd w:id="0"/>
    </w:p>
    <w:p w:rsidR="00225F43" w:rsidRPr="006E6BD3" w:rsidRDefault="0097235D" w:rsidP="00225F43">
      <w:pPr>
        <w:spacing w:before="0" w:beforeAutospacing="0" w:after="0" w:afterAutospacing="0"/>
        <w:ind w:firstLine="720"/>
        <w:rPr>
          <w:rFonts w:ascii="Arial" w:hAnsi="Arial" w:cs="Arial"/>
          <w:sz w:val="24"/>
          <w:szCs w:val="24"/>
        </w:rPr>
      </w:pPr>
      <w:r>
        <w:rPr>
          <w:rFonts w:ascii="Arial" w:hAnsi="Arial" w:cs="Arial"/>
          <w:sz w:val="24"/>
          <w:szCs w:val="24"/>
        </w:rPr>
        <w:t xml:space="preserve">  </w:t>
      </w:r>
      <w:r w:rsidR="00431EAD" w:rsidRPr="006E6BD3">
        <w:rPr>
          <w:rFonts w:ascii="Arial" w:hAnsi="Arial" w:cs="Arial"/>
          <w:sz w:val="24"/>
          <w:szCs w:val="24"/>
        </w:rPr>
        <w:t>Lecture Hours:</w:t>
      </w:r>
      <w:r w:rsidR="00431EAD" w:rsidRPr="006E6BD3">
        <w:rPr>
          <w:rFonts w:ascii="Arial" w:hAnsi="Arial" w:cs="Arial"/>
          <w:sz w:val="24"/>
          <w:szCs w:val="24"/>
        </w:rPr>
        <w:tab/>
        <w:t>3</w:t>
      </w:r>
    </w:p>
    <w:p w:rsidR="00196594" w:rsidRPr="006E6BD3" w:rsidRDefault="00196594" w:rsidP="00987DF1">
      <w:pPr>
        <w:pStyle w:val="Default"/>
        <w:spacing w:before="100" w:beforeAutospacing="1"/>
        <w:rPr>
          <w:rFonts w:ascii="Arial" w:hAnsi="Arial" w:cs="Arial"/>
          <w:color w:val="auto"/>
        </w:rPr>
      </w:pPr>
      <w:r w:rsidRPr="006E6BD3">
        <w:rPr>
          <w:rFonts w:ascii="Arial" w:hAnsi="Arial" w:cs="Arial"/>
          <w:b/>
          <w:color w:val="auto"/>
        </w:rPr>
        <w:t>Prerequisite:</w:t>
      </w:r>
      <w:r w:rsidRPr="006E6BD3">
        <w:rPr>
          <w:rFonts w:ascii="Arial" w:hAnsi="Arial" w:cs="Arial"/>
          <w:color w:val="auto"/>
        </w:rPr>
        <w:t xml:space="preserve"> </w:t>
      </w:r>
      <w:r w:rsidR="00780D3F" w:rsidRPr="006E6BD3">
        <w:rPr>
          <w:rFonts w:ascii="Arial" w:hAnsi="Arial" w:cs="Arial"/>
          <w:color w:val="auto"/>
        </w:rPr>
        <w:t xml:space="preserve"> </w:t>
      </w:r>
      <w:r w:rsidRPr="006E6BD3">
        <w:rPr>
          <w:rFonts w:ascii="Arial" w:hAnsi="Arial" w:cs="Arial"/>
          <w:color w:val="auto"/>
        </w:rPr>
        <w:t xml:space="preserve">SPAN </w:t>
      </w:r>
      <w:r w:rsidR="00FD1D77" w:rsidRPr="006E6BD3">
        <w:rPr>
          <w:rFonts w:ascii="Arial" w:hAnsi="Arial" w:cs="Arial"/>
          <w:color w:val="auto"/>
        </w:rPr>
        <w:t>2311</w:t>
      </w:r>
      <w:r w:rsidRPr="006E6BD3">
        <w:rPr>
          <w:rFonts w:ascii="Arial" w:hAnsi="Arial" w:cs="Arial"/>
          <w:color w:val="auto"/>
        </w:rPr>
        <w:t xml:space="preserve"> or consent of </w:t>
      </w:r>
      <w:r w:rsidR="00A03E1E">
        <w:rPr>
          <w:rFonts w:ascii="Arial" w:hAnsi="Arial" w:cs="Arial"/>
          <w:color w:val="auto"/>
        </w:rPr>
        <w:t>Associate Dean</w:t>
      </w:r>
    </w:p>
    <w:p w:rsidR="00511AE8" w:rsidRPr="006D2755" w:rsidRDefault="00511AE8" w:rsidP="00511AE8">
      <w:pPr>
        <w:spacing w:after="0" w:afterAutospacing="0"/>
        <w:ind w:left="990" w:hanging="990"/>
        <w:rPr>
          <w:rFonts w:ascii="Arial" w:hAnsi="Arial" w:cs="Arial"/>
          <w:b/>
          <w:sz w:val="24"/>
          <w:szCs w:val="24"/>
        </w:rPr>
      </w:pPr>
      <w:r w:rsidRPr="006D2755">
        <w:rPr>
          <w:rFonts w:ascii="Arial" w:hAnsi="Arial" w:cs="Arial"/>
          <w:b/>
          <w:sz w:val="24"/>
          <w:szCs w:val="24"/>
        </w:rPr>
        <w:t>Student Learning Outcomes:</w:t>
      </w:r>
    </w:p>
    <w:p w:rsidR="00511AE8" w:rsidRPr="006D2755" w:rsidRDefault="00511AE8" w:rsidP="00511AE8">
      <w:pPr>
        <w:numPr>
          <w:ilvl w:val="0"/>
          <w:numId w:val="15"/>
        </w:numPr>
        <w:spacing w:before="0" w:beforeAutospacing="0" w:after="0" w:afterAutospacing="0"/>
        <w:rPr>
          <w:rFonts w:ascii="Arial" w:hAnsi="Arial" w:cs="Arial"/>
          <w:sz w:val="24"/>
          <w:szCs w:val="24"/>
        </w:rPr>
      </w:pPr>
      <w:r w:rsidRPr="006D2755">
        <w:rPr>
          <w:rFonts w:ascii="Arial" w:hAnsi="Arial" w:cs="Arial"/>
          <w:b/>
          <w:sz w:val="24"/>
          <w:szCs w:val="24"/>
        </w:rPr>
        <w:t>State</w:t>
      </w:r>
      <w:r w:rsidR="0097235D" w:rsidRPr="006D2755">
        <w:rPr>
          <w:rFonts w:ascii="Arial" w:hAnsi="Arial" w:cs="Arial"/>
          <w:b/>
          <w:sz w:val="24"/>
          <w:szCs w:val="24"/>
        </w:rPr>
        <w:t>-m</w:t>
      </w:r>
      <w:r w:rsidRPr="006D2755">
        <w:rPr>
          <w:rFonts w:ascii="Arial" w:hAnsi="Arial" w:cs="Arial"/>
          <w:b/>
          <w:sz w:val="24"/>
          <w:szCs w:val="24"/>
        </w:rPr>
        <w:t>andated Outcomes:</w:t>
      </w:r>
      <w:r w:rsidRPr="006D2755">
        <w:rPr>
          <w:rFonts w:ascii="Arial" w:hAnsi="Arial" w:cs="Arial"/>
          <w:sz w:val="24"/>
          <w:szCs w:val="24"/>
        </w:rPr>
        <w:t xml:space="preserve"> Upon successful completion of this course, students will:</w:t>
      </w:r>
    </w:p>
    <w:p w:rsidR="008F5D29" w:rsidRPr="006D2755" w:rsidRDefault="008F5D29" w:rsidP="00A03E1E">
      <w:pPr>
        <w:numPr>
          <w:ilvl w:val="0"/>
          <w:numId w:val="14"/>
        </w:numPr>
        <w:spacing w:before="0" w:beforeAutospacing="0" w:after="0" w:afterAutospacing="0"/>
        <w:ind w:left="1080"/>
        <w:rPr>
          <w:rFonts w:ascii="Arial" w:hAnsi="Arial" w:cs="Arial"/>
          <w:sz w:val="24"/>
          <w:szCs w:val="24"/>
        </w:rPr>
      </w:pPr>
      <w:r w:rsidRPr="006D2755">
        <w:rPr>
          <w:rFonts w:ascii="Arial" w:hAnsi="Arial" w:cs="Arial"/>
          <w:sz w:val="24"/>
          <w:szCs w:val="24"/>
        </w:rPr>
        <w:t>Summarize authentic spoken discourse produced by Spanish speakers of diverse origins.</w:t>
      </w:r>
    </w:p>
    <w:p w:rsidR="008F5D29" w:rsidRPr="006E6BD3" w:rsidRDefault="008F5D29" w:rsidP="00A03E1E">
      <w:pPr>
        <w:numPr>
          <w:ilvl w:val="0"/>
          <w:numId w:val="14"/>
        </w:numPr>
        <w:spacing w:after="0" w:afterAutospacing="0"/>
        <w:ind w:left="1080"/>
        <w:rPr>
          <w:rFonts w:ascii="Arial" w:hAnsi="Arial" w:cs="Arial"/>
          <w:sz w:val="24"/>
          <w:szCs w:val="24"/>
        </w:rPr>
      </w:pPr>
      <w:r w:rsidRPr="006D2755">
        <w:rPr>
          <w:rFonts w:ascii="Arial" w:hAnsi="Arial" w:cs="Arial"/>
          <w:sz w:val="24"/>
          <w:szCs w:val="24"/>
        </w:rPr>
        <w:t xml:space="preserve">Produce Spanish comprehensible to native speakers using complex grammatical structures to communicate </w:t>
      </w:r>
      <w:r w:rsidRPr="006E6BD3">
        <w:rPr>
          <w:rFonts w:ascii="Arial" w:hAnsi="Arial" w:cs="Arial"/>
          <w:sz w:val="24"/>
          <w:szCs w:val="24"/>
        </w:rPr>
        <w:t>analytical and interpretive information in both impromptu and prepared speech.</w:t>
      </w:r>
    </w:p>
    <w:p w:rsidR="008F5D29" w:rsidRPr="006E6BD3" w:rsidRDefault="008F5D29" w:rsidP="00A03E1E">
      <w:pPr>
        <w:numPr>
          <w:ilvl w:val="0"/>
          <w:numId w:val="14"/>
        </w:numPr>
        <w:spacing w:after="0" w:afterAutospacing="0"/>
        <w:ind w:left="1080"/>
        <w:rPr>
          <w:rFonts w:ascii="Arial" w:hAnsi="Arial" w:cs="Arial"/>
          <w:sz w:val="24"/>
          <w:szCs w:val="24"/>
        </w:rPr>
      </w:pPr>
      <w:r w:rsidRPr="006E6BD3">
        <w:rPr>
          <w:rFonts w:ascii="Arial" w:hAnsi="Arial" w:cs="Arial"/>
          <w:sz w:val="24"/>
          <w:szCs w:val="24"/>
        </w:rPr>
        <w:t>Demonstrate increasing comprehension of authentic written texts in a variety of genres.</w:t>
      </w:r>
    </w:p>
    <w:p w:rsidR="008F5D29" w:rsidRPr="006E6BD3" w:rsidRDefault="008F5D29" w:rsidP="00A03E1E">
      <w:pPr>
        <w:numPr>
          <w:ilvl w:val="0"/>
          <w:numId w:val="14"/>
        </w:numPr>
        <w:spacing w:after="0" w:afterAutospacing="0"/>
        <w:ind w:left="1080"/>
        <w:rPr>
          <w:rFonts w:ascii="Arial" w:hAnsi="Arial" w:cs="Arial"/>
          <w:sz w:val="24"/>
          <w:szCs w:val="24"/>
        </w:rPr>
      </w:pPr>
      <w:r w:rsidRPr="006E6BD3">
        <w:rPr>
          <w:rFonts w:ascii="Arial" w:hAnsi="Arial" w:cs="Arial"/>
          <w:sz w:val="24"/>
          <w:szCs w:val="24"/>
        </w:rPr>
        <w:t>Write evaluations and critiques</w:t>
      </w:r>
      <w:r w:rsidR="001234CA" w:rsidRPr="006E6BD3">
        <w:rPr>
          <w:rFonts w:ascii="Arial" w:hAnsi="Arial" w:cs="Arial"/>
          <w:sz w:val="24"/>
          <w:szCs w:val="24"/>
        </w:rPr>
        <w:t xml:space="preserve"> at a high intermediate level</w:t>
      </w:r>
      <w:r w:rsidRPr="006E6BD3">
        <w:rPr>
          <w:rFonts w:ascii="Arial" w:hAnsi="Arial" w:cs="Arial"/>
          <w:sz w:val="24"/>
          <w:szCs w:val="24"/>
        </w:rPr>
        <w:t xml:space="preserve"> using complex grammatical structures.</w:t>
      </w:r>
    </w:p>
    <w:p w:rsidR="001234CA" w:rsidRPr="006E6BD3" w:rsidRDefault="001234CA" w:rsidP="00A03E1E">
      <w:pPr>
        <w:numPr>
          <w:ilvl w:val="0"/>
          <w:numId w:val="14"/>
        </w:numPr>
        <w:spacing w:after="0" w:afterAutospacing="0"/>
        <w:ind w:left="1080"/>
        <w:rPr>
          <w:rFonts w:ascii="Arial" w:hAnsi="Arial" w:cs="Arial"/>
          <w:sz w:val="24"/>
          <w:szCs w:val="24"/>
        </w:rPr>
      </w:pPr>
      <w:r w:rsidRPr="006E6BD3">
        <w:rPr>
          <w:rFonts w:ascii="Arial" w:hAnsi="Arial" w:cs="Arial"/>
          <w:sz w:val="24"/>
          <w:szCs w:val="24"/>
        </w:rPr>
        <w:t>Formulate cohesive paragraphs and essays.</w:t>
      </w:r>
    </w:p>
    <w:p w:rsidR="008F5D29" w:rsidRPr="006E6BD3" w:rsidRDefault="008F5D29" w:rsidP="00A03E1E">
      <w:pPr>
        <w:numPr>
          <w:ilvl w:val="0"/>
          <w:numId w:val="14"/>
        </w:numPr>
        <w:spacing w:after="0" w:afterAutospacing="0"/>
        <w:ind w:left="1080"/>
        <w:rPr>
          <w:rFonts w:ascii="Arial" w:hAnsi="Arial" w:cs="Arial"/>
          <w:sz w:val="24"/>
          <w:szCs w:val="24"/>
        </w:rPr>
      </w:pPr>
      <w:r w:rsidRPr="006E6BD3">
        <w:rPr>
          <w:rFonts w:ascii="Arial" w:hAnsi="Arial" w:cs="Arial"/>
          <w:sz w:val="24"/>
          <w:szCs w:val="24"/>
        </w:rPr>
        <w:t>Interpret cultural practices and products of the Spanish speaking world drawing on authentic materials including literature and the visual arts.</w:t>
      </w:r>
    </w:p>
    <w:p w:rsidR="00780D3F" w:rsidRPr="006E6BD3" w:rsidRDefault="00780D3F" w:rsidP="00780D3F">
      <w:pPr>
        <w:pStyle w:val="NormalWeb"/>
        <w:rPr>
          <w:rFonts w:ascii="Arial" w:hAnsi="Arial" w:cs="Arial"/>
          <w:sz w:val="24"/>
        </w:rPr>
      </w:pPr>
      <w:r w:rsidRPr="006E6BD3">
        <w:rPr>
          <w:rFonts w:ascii="Arial" w:hAnsi="Arial" w:cs="Arial"/>
          <w:b/>
          <w:sz w:val="24"/>
        </w:rPr>
        <w:t xml:space="preserve">Withdrawal Policy:  </w:t>
      </w:r>
      <w:r w:rsidRPr="006E6BD3">
        <w:rPr>
          <w:rFonts w:ascii="Arial" w:hAnsi="Arial" w:cs="Arial"/>
          <w:sz w:val="24"/>
        </w:rPr>
        <w:t xml:space="preserve">See the current </w:t>
      </w:r>
      <w:r w:rsidRPr="006E6BD3">
        <w:rPr>
          <w:rFonts w:ascii="Arial" w:hAnsi="Arial" w:cs="Arial"/>
          <w:i/>
          <w:sz w:val="24"/>
        </w:rPr>
        <w:t>Collin Registration Guide</w:t>
      </w:r>
      <w:r w:rsidRPr="006E6BD3">
        <w:rPr>
          <w:rFonts w:ascii="Arial" w:hAnsi="Arial" w:cs="Arial"/>
          <w:sz w:val="24"/>
        </w:rPr>
        <w:t xml:space="preserve"> for last day to withdraw.</w:t>
      </w:r>
    </w:p>
    <w:p w:rsidR="00780D3F" w:rsidRPr="006E6BD3" w:rsidRDefault="00780D3F" w:rsidP="00780D3F">
      <w:pPr>
        <w:pStyle w:val="NormalWeb"/>
        <w:spacing w:before="0" w:after="0"/>
        <w:rPr>
          <w:rFonts w:ascii="Arial" w:hAnsi="Arial" w:cs="Arial"/>
          <w:sz w:val="24"/>
        </w:rPr>
      </w:pPr>
      <w:r w:rsidRPr="006E6BD3">
        <w:rPr>
          <w:rFonts w:ascii="Arial" w:hAnsi="Arial" w:cs="Arial"/>
          <w:b/>
          <w:sz w:val="24"/>
        </w:rPr>
        <w:t>Collin College Academic Policies:</w:t>
      </w:r>
      <w:r w:rsidRPr="006E6BD3">
        <w:rPr>
          <w:rFonts w:ascii="Arial" w:hAnsi="Arial" w:cs="Arial"/>
          <w:sz w:val="24"/>
        </w:rPr>
        <w:t xml:space="preserve">  See the current </w:t>
      </w:r>
      <w:r w:rsidRPr="006E6BD3">
        <w:rPr>
          <w:rFonts w:ascii="Arial" w:hAnsi="Arial" w:cs="Arial"/>
          <w:i/>
          <w:sz w:val="24"/>
        </w:rPr>
        <w:t>Collin Student Handbook</w:t>
      </w:r>
    </w:p>
    <w:p w:rsidR="00675651" w:rsidRPr="006E6BD3" w:rsidRDefault="00780D3F" w:rsidP="001234CA">
      <w:pPr>
        <w:autoSpaceDE w:val="0"/>
        <w:autoSpaceDN w:val="0"/>
        <w:adjustRightInd w:val="0"/>
        <w:spacing w:after="0" w:afterAutospacing="0"/>
        <w:ind w:left="547" w:hanging="547"/>
        <w:rPr>
          <w:rFonts w:ascii="Arial" w:hAnsi="Arial" w:cs="Arial"/>
          <w:sz w:val="24"/>
          <w:szCs w:val="24"/>
        </w:rPr>
      </w:pPr>
      <w:r w:rsidRPr="006E6BD3">
        <w:rPr>
          <w:rFonts w:ascii="Arial" w:hAnsi="Arial" w:cs="Arial"/>
          <w:b/>
          <w:sz w:val="24"/>
          <w:szCs w:val="24"/>
        </w:rPr>
        <w:t>Americans with Disabilities Act Statement:</w:t>
      </w:r>
      <w:r w:rsidRPr="006E6BD3">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A3B6A">
        <w:rPr>
          <w:rFonts w:ascii="Arial" w:hAnsi="Arial" w:cs="Arial"/>
          <w:sz w:val="24"/>
          <w:szCs w:val="24"/>
        </w:rPr>
        <w:t>D140</w:t>
      </w:r>
      <w:r w:rsidRPr="006E6BD3">
        <w:rPr>
          <w:rFonts w:ascii="Arial" w:hAnsi="Arial" w:cs="Arial"/>
          <w:sz w:val="24"/>
          <w:szCs w:val="24"/>
        </w:rPr>
        <w:t xml:space="preserve"> or 972.881.5898 (V/TTD: 972.881.5950) to arrange for appropriate accommodations. See the current </w:t>
      </w:r>
      <w:r w:rsidRPr="006E6BD3">
        <w:rPr>
          <w:rFonts w:ascii="Arial" w:hAnsi="Arial" w:cs="Arial"/>
          <w:i/>
          <w:sz w:val="24"/>
          <w:szCs w:val="24"/>
        </w:rPr>
        <w:t>Collin Student Handbook</w:t>
      </w:r>
      <w:r w:rsidRPr="006E6BD3">
        <w:rPr>
          <w:rFonts w:ascii="Arial" w:hAnsi="Arial" w:cs="Arial"/>
          <w:sz w:val="24"/>
          <w:szCs w:val="24"/>
        </w:rPr>
        <w:t xml:space="preserve"> for additional information.</w:t>
      </w:r>
    </w:p>
    <w:sectPr w:rsidR="00675651" w:rsidRPr="006E6BD3" w:rsidSect="00A03E1E">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57F1" w:rsidRDefault="001957F1" w:rsidP="007F20E3">
      <w:pPr>
        <w:spacing w:before="0" w:after="0"/>
      </w:pPr>
      <w:r>
        <w:separator/>
      </w:r>
    </w:p>
  </w:endnote>
  <w:endnote w:type="continuationSeparator" w:id="0">
    <w:p w:rsidR="001957F1" w:rsidRDefault="001957F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D29" w:rsidRPr="008F5D29" w:rsidRDefault="00CB6268" w:rsidP="008F5D29">
    <w:pPr>
      <w:pStyle w:val="Footer"/>
      <w:jc w:val="right"/>
      <w:rPr>
        <w:rFonts w:ascii="Arial" w:hAnsi="Arial" w:cs="Arial"/>
        <w:sz w:val="16"/>
        <w:szCs w:val="16"/>
      </w:rPr>
    </w:pPr>
    <w:r>
      <w:rPr>
        <w:rFonts w:ascii="Arial" w:hAnsi="Arial" w:cs="Arial"/>
        <w:sz w:val="16"/>
        <w:szCs w:val="16"/>
      </w:rPr>
      <w:t>Effective</w:t>
    </w:r>
    <w:r w:rsidR="008F5D29">
      <w:rPr>
        <w:rFonts w:ascii="Arial" w:hAnsi="Arial" w:cs="Arial"/>
        <w:sz w:val="16"/>
        <w:szCs w:val="16"/>
      </w:rPr>
      <w:t xml:space="preserve"> Fall 201</w:t>
    </w:r>
    <w:r w:rsidR="00A03E1E">
      <w:rPr>
        <w:rFonts w:ascii="Arial" w:hAnsi="Arial" w:cs="Arial"/>
        <w:sz w:val="16"/>
        <w:szCs w:val="16"/>
      </w:rPr>
      <w:t>6</w:t>
    </w:r>
    <w:r w:rsidR="0097235D">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57F1" w:rsidRDefault="001957F1" w:rsidP="007F20E3">
      <w:pPr>
        <w:spacing w:before="0" w:after="0"/>
      </w:pPr>
      <w:r>
        <w:separator/>
      </w:r>
    </w:p>
  </w:footnote>
  <w:footnote w:type="continuationSeparator" w:id="0">
    <w:p w:rsidR="001957F1" w:rsidRDefault="001957F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5C236C"/>
    <w:multiLevelType w:val="hybridMultilevel"/>
    <w:tmpl w:val="3CF27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557B5C"/>
    <w:multiLevelType w:val="hybridMultilevel"/>
    <w:tmpl w:val="A3CC5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14D11"/>
    <w:multiLevelType w:val="hybridMultilevel"/>
    <w:tmpl w:val="B5286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3D1056"/>
    <w:multiLevelType w:val="hybridMultilevel"/>
    <w:tmpl w:val="9A704A70"/>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6E3A8A"/>
    <w:multiLevelType w:val="hybridMultilevel"/>
    <w:tmpl w:val="4492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16519"/>
    <w:multiLevelType w:val="hybridMultilevel"/>
    <w:tmpl w:val="886C2CAA"/>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CD1D17"/>
    <w:multiLevelType w:val="hybridMultilevel"/>
    <w:tmpl w:val="5FD25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557BE"/>
    <w:multiLevelType w:val="hybridMultilevel"/>
    <w:tmpl w:val="B6A099B6"/>
    <w:lvl w:ilvl="0" w:tplc="D744D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35AFD"/>
    <w:multiLevelType w:val="hybridMultilevel"/>
    <w:tmpl w:val="97ECD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DB71BD"/>
    <w:multiLevelType w:val="hybridMultilevel"/>
    <w:tmpl w:val="43DA8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2957A1"/>
    <w:multiLevelType w:val="hybridMultilevel"/>
    <w:tmpl w:val="EAB6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8C6805"/>
    <w:multiLevelType w:val="hybridMultilevel"/>
    <w:tmpl w:val="CF22CCE8"/>
    <w:lvl w:ilvl="0" w:tplc="08308D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83429B"/>
    <w:multiLevelType w:val="hybridMultilevel"/>
    <w:tmpl w:val="F8E891DA"/>
    <w:lvl w:ilvl="0" w:tplc="F9548D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8D4400"/>
    <w:multiLevelType w:val="hybridMultilevel"/>
    <w:tmpl w:val="F94C8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14"/>
  </w:num>
  <w:num w:numId="4">
    <w:abstractNumId w:val="11"/>
  </w:num>
  <w:num w:numId="5">
    <w:abstractNumId w:val="0"/>
  </w:num>
  <w:num w:numId="6">
    <w:abstractNumId w:val="10"/>
  </w:num>
  <w:num w:numId="7">
    <w:abstractNumId w:val="6"/>
  </w:num>
  <w:num w:numId="8">
    <w:abstractNumId w:val="8"/>
  </w:num>
  <w:num w:numId="9">
    <w:abstractNumId w:val="4"/>
  </w:num>
  <w:num w:numId="10">
    <w:abstractNumId w:val="12"/>
  </w:num>
  <w:num w:numId="11">
    <w:abstractNumId w:val="5"/>
  </w:num>
  <w:num w:numId="12">
    <w:abstractNumId w:val="2"/>
  </w:num>
  <w:num w:numId="13">
    <w:abstractNumId w:val="9"/>
  </w:num>
  <w:num w:numId="14">
    <w:abstractNumId w:val="7"/>
  </w:num>
  <w:num w:numId="15">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A3MDU3AiIzCyUdpeDU4uLM/DyQAsNaAFJKIdMsAAAA"/>
  </w:docVars>
  <w:rsids>
    <w:rsidRoot w:val="00A21CC7"/>
    <w:rsid w:val="00003390"/>
    <w:rsid w:val="00026A12"/>
    <w:rsid w:val="00034B33"/>
    <w:rsid w:val="000521B7"/>
    <w:rsid w:val="000A079D"/>
    <w:rsid w:val="000B03E5"/>
    <w:rsid w:val="000B305C"/>
    <w:rsid w:val="000B783D"/>
    <w:rsid w:val="000D775D"/>
    <w:rsid w:val="000E2292"/>
    <w:rsid w:val="000E5980"/>
    <w:rsid w:val="00113C33"/>
    <w:rsid w:val="001146F4"/>
    <w:rsid w:val="001234CA"/>
    <w:rsid w:val="00132AC2"/>
    <w:rsid w:val="001537EC"/>
    <w:rsid w:val="00180AB1"/>
    <w:rsid w:val="001957F1"/>
    <w:rsid w:val="00196594"/>
    <w:rsid w:val="001A59FF"/>
    <w:rsid w:val="001B2DD1"/>
    <w:rsid w:val="001B3288"/>
    <w:rsid w:val="001B7283"/>
    <w:rsid w:val="001C0A31"/>
    <w:rsid w:val="001D27B5"/>
    <w:rsid w:val="001E2AA3"/>
    <w:rsid w:val="001E394B"/>
    <w:rsid w:val="001F0899"/>
    <w:rsid w:val="00213ECF"/>
    <w:rsid w:val="00215C2C"/>
    <w:rsid w:val="00225F43"/>
    <w:rsid w:val="00226686"/>
    <w:rsid w:val="00242064"/>
    <w:rsid w:val="00250F32"/>
    <w:rsid w:val="002618BA"/>
    <w:rsid w:val="00277B91"/>
    <w:rsid w:val="002902A0"/>
    <w:rsid w:val="002950BB"/>
    <w:rsid w:val="002B77F4"/>
    <w:rsid w:val="002D0775"/>
    <w:rsid w:val="002D4B3B"/>
    <w:rsid w:val="002D63EE"/>
    <w:rsid w:val="002E1268"/>
    <w:rsid w:val="003239A1"/>
    <w:rsid w:val="0037397F"/>
    <w:rsid w:val="003760B1"/>
    <w:rsid w:val="00382EAB"/>
    <w:rsid w:val="00383756"/>
    <w:rsid w:val="00390B40"/>
    <w:rsid w:val="003927A7"/>
    <w:rsid w:val="0039616C"/>
    <w:rsid w:val="003B502A"/>
    <w:rsid w:val="003C1ECF"/>
    <w:rsid w:val="003E0237"/>
    <w:rsid w:val="003E3B13"/>
    <w:rsid w:val="003F0393"/>
    <w:rsid w:val="003F1623"/>
    <w:rsid w:val="003F4E57"/>
    <w:rsid w:val="00424F0E"/>
    <w:rsid w:val="00427200"/>
    <w:rsid w:val="00427446"/>
    <w:rsid w:val="00431EAD"/>
    <w:rsid w:val="004620D3"/>
    <w:rsid w:val="00494066"/>
    <w:rsid w:val="004A1338"/>
    <w:rsid w:val="004B4605"/>
    <w:rsid w:val="004E106C"/>
    <w:rsid w:val="00505A9A"/>
    <w:rsid w:val="00511AE8"/>
    <w:rsid w:val="00541518"/>
    <w:rsid w:val="0057488A"/>
    <w:rsid w:val="00583228"/>
    <w:rsid w:val="00583648"/>
    <w:rsid w:val="00596A8F"/>
    <w:rsid w:val="005A04FE"/>
    <w:rsid w:val="005C2DA9"/>
    <w:rsid w:val="005D7A7D"/>
    <w:rsid w:val="005F6C74"/>
    <w:rsid w:val="00602B43"/>
    <w:rsid w:val="00613DBC"/>
    <w:rsid w:val="00623E28"/>
    <w:rsid w:val="0062414A"/>
    <w:rsid w:val="006263CD"/>
    <w:rsid w:val="00632BE9"/>
    <w:rsid w:val="00634B60"/>
    <w:rsid w:val="00647158"/>
    <w:rsid w:val="00650B30"/>
    <w:rsid w:val="00675651"/>
    <w:rsid w:val="0067702C"/>
    <w:rsid w:val="006A3B6A"/>
    <w:rsid w:val="006D2755"/>
    <w:rsid w:val="006E6BD3"/>
    <w:rsid w:val="00703402"/>
    <w:rsid w:val="00712ED5"/>
    <w:rsid w:val="00741EDA"/>
    <w:rsid w:val="00747362"/>
    <w:rsid w:val="00770DBB"/>
    <w:rsid w:val="00780D3F"/>
    <w:rsid w:val="00797696"/>
    <w:rsid w:val="007A1348"/>
    <w:rsid w:val="007B5B70"/>
    <w:rsid w:val="007D04E7"/>
    <w:rsid w:val="007D2AA2"/>
    <w:rsid w:val="007D66E4"/>
    <w:rsid w:val="007E0950"/>
    <w:rsid w:val="007F20E3"/>
    <w:rsid w:val="007F569F"/>
    <w:rsid w:val="0080270F"/>
    <w:rsid w:val="00802B52"/>
    <w:rsid w:val="00803407"/>
    <w:rsid w:val="00804E5E"/>
    <w:rsid w:val="0081392A"/>
    <w:rsid w:val="00821A2C"/>
    <w:rsid w:val="00827C3F"/>
    <w:rsid w:val="008607AA"/>
    <w:rsid w:val="00874657"/>
    <w:rsid w:val="00880D98"/>
    <w:rsid w:val="00887A1E"/>
    <w:rsid w:val="008A5097"/>
    <w:rsid w:val="008B384B"/>
    <w:rsid w:val="008D4FC4"/>
    <w:rsid w:val="008E42F0"/>
    <w:rsid w:val="008F237E"/>
    <w:rsid w:val="008F5D29"/>
    <w:rsid w:val="00906072"/>
    <w:rsid w:val="00920EDC"/>
    <w:rsid w:val="00956048"/>
    <w:rsid w:val="00957F7C"/>
    <w:rsid w:val="0097235D"/>
    <w:rsid w:val="00986AD7"/>
    <w:rsid w:val="00987DF1"/>
    <w:rsid w:val="009935FF"/>
    <w:rsid w:val="009A4573"/>
    <w:rsid w:val="009C2414"/>
    <w:rsid w:val="009C6A5B"/>
    <w:rsid w:val="009D5BF2"/>
    <w:rsid w:val="009F6F4B"/>
    <w:rsid w:val="00A03E1E"/>
    <w:rsid w:val="00A0464E"/>
    <w:rsid w:val="00A104F6"/>
    <w:rsid w:val="00A168BA"/>
    <w:rsid w:val="00A2489B"/>
    <w:rsid w:val="00A80A98"/>
    <w:rsid w:val="00A90CF0"/>
    <w:rsid w:val="00AB0059"/>
    <w:rsid w:val="00AB0343"/>
    <w:rsid w:val="00AB6C6E"/>
    <w:rsid w:val="00AE5312"/>
    <w:rsid w:val="00AF45CD"/>
    <w:rsid w:val="00B12689"/>
    <w:rsid w:val="00B32EA5"/>
    <w:rsid w:val="00B424E6"/>
    <w:rsid w:val="00B476C3"/>
    <w:rsid w:val="00B5357E"/>
    <w:rsid w:val="00B53773"/>
    <w:rsid w:val="00B57D7F"/>
    <w:rsid w:val="00B639EE"/>
    <w:rsid w:val="00B63F2D"/>
    <w:rsid w:val="00B729BC"/>
    <w:rsid w:val="00B739CC"/>
    <w:rsid w:val="00B93525"/>
    <w:rsid w:val="00BA11DB"/>
    <w:rsid w:val="00BB58E2"/>
    <w:rsid w:val="00BC54A2"/>
    <w:rsid w:val="00BE0F9F"/>
    <w:rsid w:val="00BF11A0"/>
    <w:rsid w:val="00BF4862"/>
    <w:rsid w:val="00C25323"/>
    <w:rsid w:val="00C45805"/>
    <w:rsid w:val="00C47CA3"/>
    <w:rsid w:val="00C57C25"/>
    <w:rsid w:val="00C63972"/>
    <w:rsid w:val="00C673D6"/>
    <w:rsid w:val="00C72963"/>
    <w:rsid w:val="00C81FDD"/>
    <w:rsid w:val="00CA4F05"/>
    <w:rsid w:val="00CB321C"/>
    <w:rsid w:val="00CB5DC9"/>
    <w:rsid w:val="00CB6268"/>
    <w:rsid w:val="00CC62EE"/>
    <w:rsid w:val="00CF0869"/>
    <w:rsid w:val="00CF4ED5"/>
    <w:rsid w:val="00D15D90"/>
    <w:rsid w:val="00D35D4E"/>
    <w:rsid w:val="00D40090"/>
    <w:rsid w:val="00D55C37"/>
    <w:rsid w:val="00D75AFB"/>
    <w:rsid w:val="00D82563"/>
    <w:rsid w:val="00DA6091"/>
    <w:rsid w:val="00DC12B5"/>
    <w:rsid w:val="00DF209C"/>
    <w:rsid w:val="00DF67B9"/>
    <w:rsid w:val="00E02CAA"/>
    <w:rsid w:val="00E03156"/>
    <w:rsid w:val="00E71332"/>
    <w:rsid w:val="00E72EB6"/>
    <w:rsid w:val="00E8705C"/>
    <w:rsid w:val="00E922E4"/>
    <w:rsid w:val="00EB4C15"/>
    <w:rsid w:val="00EF75BF"/>
    <w:rsid w:val="00F007EA"/>
    <w:rsid w:val="00F00B6A"/>
    <w:rsid w:val="00F20BA6"/>
    <w:rsid w:val="00F227B1"/>
    <w:rsid w:val="00F460A1"/>
    <w:rsid w:val="00F5611A"/>
    <w:rsid w:val="00FB4914"/>
    <w:rsid w:val="00FD1D3E"/>
    <w:rsid w:val="00FD1D77"/>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DCC238BC-C39B-45DA-A7E2-80E896AAE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9</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4T20:34:00Z</dcterms:created>
  <dcterms:modified xsi:type="dcterms:W3CDTF">2017-03-24T20:34:00Z</dcterms:modified>
</cp:coreProperties>
</file>